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VONOPRAZAN 10 mg TAB, VONOPRAZAN 20 mg TAB</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Vonopraza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Vonoprazan 10 mg, Vonoprazan 2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Tablet</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VONOPRAZAN 10 mg TAB CAJA X 5 und MM, VONOPRAZAN 20 mg TAB CAJA X 5 und MM, VONOPRAZAN 10 mg TAB CAJA X 30 und CIAL, VONOPRAZAN 20 mg TAB CAJA X 30 und CIAL</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Vonoprazan Fumarat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260141-27-2</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Vonoprazan Fumarate API demonstrates characterized polymorphs with established innovator forms derived from robust crystallization processes. The available data reveals that the process yields at least two distinct polymorphic forms, labeled as crystalline forms A and B, obtained under precise thermal and solvent conditions. One representative technique outlines the preparation method where fumaric acid and the API precursor are dissolved in a binary mixture of methyl alcohol and water at a temperature range of 50 to 60°C, followed by controlled cooling and vacuum filtration. X-ray powder diffraction analysis using Cu-Kα radiation identified key diffraction peaks at 12.253, 13.559, 15.259, 16.889, 17.422, 20.399, 20.764, 22.478, 25.198, and 28.077 degrees, confirming the unique crystalline arrangement. Differential thermal analysis further revealed an absorption peak near 209.0°C, supporting the thermal stability of the specific polymorph. Additionally, further studies via alternative methods have ensured batch-to-batch reproducibility and compliance with international guidelines. The consistent innovator polymorph enhances in vivo performance and confirms the API’s robust crystalline behavior. Control of process variables and detailed structural validation underpins quality assurance. Process improvements and scale-up strategies for the crystalline forms have been documented in several patents. See [PubChem](https://pubchem.ncbi.nlm.nih.gov/compound/Vonoprazan-Fumarate) [Dr. Reddy's](https://api.drreddys.com/white-paper/product-alert-vonoprazan-fumarate) [CN105315258A](https://patents.google.com/patent/CN105315258A/en) [CN105566295A](https://patents.google.com/patent/CN105566295A/en). The available data support regulatory compliance and industrial production certainty.</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vonoprazan fumarate were conducted to elucidate the complete scheme of degradation route under a variety of stress conditions. The API was exposed to acidic, alkaline, oxidative, thermal, and photolytic environments to simulate potential degradation pathways. An advanced reversed‐phase liquid chromatography method was employed using an XSelect CSH Phenyl‐Hexyl column, with a mobile phase composed of 0.1% trifluoroacetic acid in aqueous solution and acetonitrile under stepped gradient conditions. UV detection at 252 nm ensured accurate monitoring of degradation products while maintaining the stability indicating capability of the method. Systematic use of response surface methodology and tolerance analysis helped achieve Six Sigma quality standards during method development. Notably, significant degradation was observed under alkaline and oxidative conditions, yielding degradants that did not interfere with the quantitative determination of the parent compound and associated impurities. The comprehensive degradation profiling detailed the formation mechanisms, kinetics, and identification of synthetic byproducts and forced degradants, thereby enhancing regulatory compliance and ensuring bulk manufacturing quality. Detailed methodologies and results are documented in the literature [ScienceDirect](https://www.sciencedirect.com/science/article/pii/S0026265X24016473), [Eurekamag](https://eurekamag.com/research/059/598/059598982.php), [PubMed](https://pubmed.ncbi.nlm.nih.gov/29112902/), and [Semantic Scholar](https://www.semanticscholar.org/paper/Identification,-characterization,-and-liquid-of-in-Liu-Cao/ea11bd78bbfa0562a5bf052a2bdcb0cf6322dcce).</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The impurity profile of Vonoprazan Fumarate API has been extensively characterized to ensure high product quality and safety. Multiple impurity reference standards have been identified and quantified using advanced analytical techniques such as LC-MS, NMR, and validated method development. Among these, key impurities include the Vonoprazan Sulfonyl Aldehyde Impurity (CAS 881677-11-8, molecular weight 330.33 g/mol) and the Vonoprazan Fumarate Impurity (CAS 2250243-23-1, molecular weight 659.73 g/mol). Additional impurities, such as Vonoprazan Impurity 3 (CAS 881732-90-7, molecular weight 327.4 g/mol), have also been reported, emphasizing the importance of rigorous impurity profiling during manufacture and storage. These impurities, whether arising as synthetic byproducts or degradation products, are critical for regulatory filings and quality control through ANDA and DMF submissions. Detailed impurity data, including molecular formulas and weight variations, are available and offer integral support for stability studies and process control. Robust analytical testing and impurity profiling methodologies help in maintaining consistent product quality, ensuring that safety thresholds are not exceeded. Data sources include information from [Pharmaffiliates](https://www.pharmaffiliates.com/en/parentapi/vonoprazan-fumarate-impurities), [SynZeal](https://www.synzeal.com/en/vonoprazan), [LGC Standards](https://www.lgcstandards.com/US/en/Vonoprazan-Fumarate/p/MM3871.01-0250), and [Clearsynth](https://www.clearsynth.com/product-category/Impurities/Vonoprazan-Impuritie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The biopharmaceutical classification of Vonoprazan Fumarate has been identified using criteria based on solubility and permeability measurements. Data from the BCS Database indicate Vonoprazan Fumarate is classified as a Class II/IV compound, reflecting an ambiguity in its aqueous solubility and intestinal permeability profiles. In a typical BCS assessment, a drug is designated highly soluble if the maximum therapeutic dose dissolves in 250 mL of aqueous media over a pH range of 1.0 to 7.5, while permeability is defined by an extent of absorption greater than 90%. For Vonoprazan Fumarate, the assignment to Class II suggests high permeability combined with low aqueous solubility. However, reports listing the API as Class IV imply low solubility accompanied by low permeability, possibly influenced by differences in formulation factors or experimental conditions. Analytical methodologies, including USP Apparatus I and II dissolution tests and in vitro permeability assays, establish these critical parameters. Researchers rely on such standardized protocols to guide the development of efficient drug formulations. Further detailed insights and criteria for classification are documented in various sources, including the online database from PharmaSpecialists [https://www.pharmaspecialists.com/p/available-bcs-classification-of-drugs-2.html] and scholarly work available via Springer [https://link.springer.com/content/pdf/10.1007/978-3-030-51519-5_139-1.pdf].</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Vonoprazan Fumarat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20FN3O6S</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61.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Vonoprazan Fumarate, a reversible potassium-competitive acid blocker, demonstrates distinct hygroscopic properties that critically impact its storage and handling requirements. Experimental data from multiple sources emphasize that the API must be stored at low temperatures, specifically at 4°C in sealed containers, and protected from ambient moisture and light. This hygroscopic behavior can lead to moisture absorption that may alter its physicochemical stability and solubility profile. For instance, PubChem data indicate that minimal exposure to humidity is essential to maintain chemical integrity [PubChem](https://pubchem.ncbi.nlm.nih.gov/compound/Vonoprazan-Fumarate). Additional evidence from ChemicalBook confirms that the compound is designated as hygroscopic and recommends storage under inert atmosphere at -20°C when in solvent form [ChemicalBook](https://www.chemicalbook.com/ChemicalProductProperty_EN_CB22716734.htm). Furthermore, technical datasheets from SelleckChem advise that strict moisture control is necessary during both storage and processing to prevent degradation and ensure consistent pharmaceutical performance [SelleckChem](https://www.selleckchem.com/datasheet/vonoprazan-fumarate-E498801-DataSheet.html). These observations underscore the importance of moisture management in both laboratory and industrial settings. Adherence to these controlled conditions preserves API potency, minimizes the risk of degradation, and supports reliable therapeutic outcomes in clinical applications. The hygroscopicity profile is invaluable for formulation scientists and quality control teams. Rigorous environmental control practices ensure stability and efficacy across research phases. Citations: [PubChem](https://pubchem.ncbi.nlm.nih.gov/compound/Vonoprazan-Fumarate), [ChemicalBook](https://www.chemicalbook.com/ChemicalProductProperty_EN_CB22716734.htm), [SelleckChem](https://www.selleckchem.com/datasheet/vonoprazan-fumarate-E498801-DataSheet.html).</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No online available information.</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online available information.</w:t>
            </w:r>
          </w:p>
          <w:p w14:paraId="749E79F7" w14:textId="01A38265" w:rsidR="27FD9B0B" w:rsidRDefault="27FD9B0B" w:rsidP="003A2A16">
            <w:pPr>
              <w:ind w:left="-108" w:right="-29"/>
              <w:rPr>
                <w:sz w:val="20"/>
                <w:szCs w:val="20"/>
                <w:lang w:val="en-US"/>
              </w:rPr>
            </w:pPr>
            <w:r w:rsidRPr="00055909">
              <w:rPr>
                <w:sz w:val="20"/>
                <w:szCs w:val="20"/>
                <w:lang w:val="en-US"/>
              </w:rPr>
              <w:t xml:space="preserve">No online available information.</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VOQUEZNA</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PHATHOM PHARMACEUTICALS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Vonoprazan Fumarate is identified as the active ingredient with UNII: 4QW3X4AMLB (and vonoprazan - UNII:1R5L3J156G). The label details two oral tablet formulations: one at 13.36 mg exhibiting a pale yellow color, 8mm oval shape with imprint code V10, and another at 26.72 mg with a pale red color, 11mm oval shape and imprint code V20.</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13.36 mg vonoprazan fumarate tablet, the inactive ingredients include: Mannitol (UNII: 3OWL53L36A), Microcrystalline Cellulose (UNII: OP1R32D61U), Hydroxypropyl Cellulose, Unspecified (UNII: 9XZ8H6N6OH), Fumaric Acid (UNII: 88XHZ13131), Ascorbic acid (UNII: PQ6CK8PD0R), Croscarmellose sodium (UNII: M28OL1HH48), Magnesium Stearate (UNII: 70097M6I30), Hypromellose, unspecified (UNII: 3NXW29V3WO), Polyethylene Glycol 8000 (UNII: Q662QK8M3B), Titanium Dioxide (UNII: 15FIX9V2JP), and Ferric Oxide Yellow (UNII: EX438O2MRT). For the 26.72 mg tablet, the inactive ingredients comprise: Mannitol (UNII: 3OWL53L36A), Microcrystalline Cellulose (UNII: OP1R32D61U), Hydroxypropyl Cellulose, Unspecified (UNII: 9XZ8H6N6OH), Fumaric Acid (UNII: 88XHZ13131), Ascorbic acid (UNII: PQ6CK8PD0R), Croscarmellose sodium (UNII: M28OL1HH48), Magnesium Stearate (UNII: 70097M6I30), Hypromellose, unspecified (UNII: 3NXW29V3WO), Polyethylene Glycol 8000 (UNII: Q662QK8M3B), Titanium Dioxide (UNII: 15FIX9V2JP), and Ferric Oxide Red (UNII: 1K09F3G675).</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Vonoprazan Fumarate is supplied as tablets in two available strengths. The 10 mg tablets are pale yellow, oval, film-coated, and debossed with V10 on one side, while the 20 mg tablets are pale red, oval, film-coated, and debossed with V20 on one sid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vonoprazan fumarate tablet is supplied in a plastic bottle containing 30 units. Two strengths are available: one formulation presents as a pale yellow, oval tablet (8 mm, imprint code V10) with a strength of 13.36 mg, and the other as a pale red, oval tablet (11 mm, imprint code V20) with a strength of 26.72 mg. Both configurations are marketed under NDA215151 with a marketing start date of 11/10/2023.</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VOQUEZNA (vonoprazan) tablets are supplied as follows: 10 mg tablets are pale yellow, oval, film-coated with a debossed V10 on one side and plain on the other, available in bottles of 30 (NDC 81520-100-30); 20 mg tablets are pale red, oval, film-coated with a debossed V20 on one side and plain on the other, available in bottles of 30 (NDC 81520-200-30). Store between 20°C and 25°C (68°F and 77°F); excursions permitted between 15°C and 30°C (59°F and 86°F) [see USP Controlled Room Tempera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Vonoprazan Fumarate Tablets are presented in two formulations. The first formulation (NDC: 81520-100-30) contains 13.36 mg of vonoprazan fumarate and is characterized by a pale yellow color, an oval shape, an 8 mm size, and an imprint code of V10. The second formulation (NDC: 81520-200-30) contains 26.72 mg of vonoprazan fumarate and is distinguished by a pale red color, an oval shape, an 11 mm size, and an imprint code of V20. Both formulations are designed for oral administration.</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between 20°C and 25°C (68°F and 77°F); excursions permitted between 15°C and 30°C (59°F and 86°F) [see USP Controlled Room Tempera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Vonoprazan fumarate, a potassium‐competitive acid blocker, is characterized as white to nearly white crystals or crystalline powder with a melting point of 194.8°C. Its empirical composition (C17H16FN3O2S•C4H4O4) and molecular weight of 461.5 confirm its defined chemical structure. The compound is soluble in dimethyl sulfoxide; it is sparingly soluble in N,N–dimethylacetamide, slightly soluble in N,N–dimethylformamide, methanol, and water; very slightly soluble in ethanol (99.5%); and practically insoluble in 2–propanol, acetone, 1–octanol, and acetonitrile. VOQUEZNA tablets are available in strengths providing 10 mg (equivalent to 13.36 mg of vonoprazan fumarate) and 20 mg (equivalent to 26.72 mg of vonoprazan fumarate), and include inactive ingredients such as ascorbic acid, croscarmellose sodium, ferric oxide red or yellow, fumaric acid, hydroxypropyl cellulose, hypromellose, magnesium stearate, mannitol, microcrystalline cellulose, polyethylene glycol 8000, and titanium dioxid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Vonoprazan 10 mg, Vonoprazan 2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Vonoprazan 10 mg, Vonoprazan 2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